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onver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as de conver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voie_coel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voie_lapa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voie_rob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abaisse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section_origine_A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anastom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 -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 -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anastomose_terminotermin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 -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 -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anastomose_laterolater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 -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 (NA - 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stom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drain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du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103 - 1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99 - 1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transfu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culo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 - Q3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Chi-squared test; Fisher's exact test; Wilcoxon rank sum test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9T13:57:45Z</dcterms:created>
  <dcterms:modified xsi:type="dcterms:W3CDTF">2025-07-19T13:5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